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518"/>
        <w:gridCol w:w="536"/>
        <w:gridCol w:w="1047"/>
        <w:gridCol w:w="740"/>
      </w:tblGrid>
      <w:tr w:rsidR="00683613" w14:paraId="66DFF62E" w14:textId="77777777" w:rsidTr="00683613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A08F6EF" w14:textId="77777777" w:rsidR="0068361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F6200B" w14:textId="77777777" w:rsidR="0068361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et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380B15" w14:textId="77777777" w:rsidR="0068361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E0DEA3D" w14:textId="77777777" w:rsidR="0068361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49774B" w14:paraId="031A6308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000A9" w14:textId="0921BD85" w:rsidR="0049774B" w:rsidRDefault="0049774B" w:rsidP="0049774B">
            <w:pPr>
              <w:keepNext/>
              <w:spacing w:after="60"/>
              <w:rPr>
                <w:rFonts w:ascii="Calibri" w:hAnsi="Calibri"/>
                <w:sz w:val="20"/>
              </w:rPr>
            </w:pPr>
            <w:proofErr w:type="spellStart"/>
            <w:r>
              <w:rPr>
                <w:rFonts w:ascii="Calibri" w:hAnsi="Calibri"/>
                <w:sz w:val="20"/>
              </w:rPr>
              <w:t>DiD</w:t>
            </w:r>
            <w:proofErr w:type="spellEnd"/>
            <w:r>
              <w:rPr>
                <w:rFonts w:ascii="Calibri" w:hAnsi="Calibri"/>
                <w:sz w:val="20"/>
              </w:rPr>
              <w:t xml:space="preserve"> Estima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62943" w14:textId="10ED3D12" w:rsidR="0049774B" w:rsidRDefault="0049774B" w:rsidP="0049774B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9CF53" w14:textId="784C8E90" w:rsidR="0049774B" w:rsidRDefault="0049774B" w:rsidP="0049774B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0.03, 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370C8" w14:textId="2C061EE7" w:rsidR="0049774B" w:rsidRDefault="0049774B" w:rsidP="0049774B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0E67B844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4429D" w14:textId="77777777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t-Period Indica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C5D33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0310A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5, -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6195C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1F3CCA89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4B403" w14:textId="77777777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 Indica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AB07C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12CE9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0, -0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4B267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2651CA67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2B2EF" w14:textId="77777777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 household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7761F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B45B9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, 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EA877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50BF169B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E9DD9" w14:textId="77777777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A4BCC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AB343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1, -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C0F99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7FC36DB5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310B9" w14:textId="77777777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56FEF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3FEC9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, 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2527D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3512E47A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4B2F7" w14:textId="77777777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verty 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26B18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36EDA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, 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09A0D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7A493658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3EA9F" w14:textId="77777777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own children in the house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CA87B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864E7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2, -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3D32D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210FDD7C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6B55E" w14:textId="77777777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8CA77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BFF9D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5, -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9EF58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2B0A9295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0A1B4" w14:textId="77777777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la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8776B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A159F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5, -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C2EC2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0592D3A5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62A41" w14:textId="77777777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dian Alask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FEE6F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AE49A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0, -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0BE57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1798918E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E11B8" w14:textId="77777777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sian Pacif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AA333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3AFF9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, 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2B221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39ED6DA7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4A7D6" w14:textId="77777777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 R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79FDF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D13C4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6, -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C134E" w14:textId="77777777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6C1A7F0F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48319" w14:textId="53D6DBCF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63159" w14:textId="74BB6771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FDFF3" w14:textId="547C52AF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3, -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F4518" w14:textId="407CEE7F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3357B669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95E61" w14:textId="13D65FB2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699DC" w14:textId="2221F62C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978F9" w14:textId="0BEDCCE8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5, -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29915" w14:textId="3CDA885E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34FCECB8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DB6AE" w14:textId="26AE5ECF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61791" w14:textId="0A77EAD1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2CDCD" w14:textId="35780F92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5, -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DE6D3" w14:textId="59FA1DFE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5A9997D6" w14:textId="77777777" w:rsidTr="006836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20DEE" w14:textId="4601CAA3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wo-Gen house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D616A" w14:textId="4DC7ADD9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F064F" w14:textId="0065477C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, 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1E6A2" w14:textId="487417DE" w:rsidR="0049774B" w:rsidRDefault="0049774B" w:rsidP="004977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49774B" w14:paraId="639F4C81" w14:textId="77777777" w:rsidTr="00683613">
        <w:trPr>
          <w:cantSplit/>
          <w:jc w:val="center"/>
        </w:trPr>
        <w:tc>
          <w:tcPr>
            <w:tcW w:w="0" w:type="auto"/>
            <w:gridSpan w:val="4"/>
          </w:tcPr>
          <w:p w14:paraId="7E3C1FDD" w14:textId="77777777" w:rsidR="0049774B" w:rsidRDefault="0049774B" w:rsidP="0049774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CI = Confidence Interval</w:t>
            </w:r>
          </w:p>
        </w:tc>
      </w:tr>
    </w:tbl>
    <w:p w14:paraId="7146EE5E" w14:textId="77777777" w:rsidR="00683613" w:rsidRDefault="00683613">
      <w:pPr>
        <w:pStyle w:val="FirstParagraph"/>
      </w:pPr>
    </w:p>
    <w:sectPr w:rsidR="006836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8CB55" w14:textId="77777777" w:rsidR="003404D6" w:rsidRDefault="003404D6">
      <w:pPr>
        <w:spacing w:after="0"/>
      </w:pPr>
      <w:r>
        <w:separator/>
      </w:r>
    </w:p>
  </w:endnote>
  <w:endnote w:type="continuationSeparator" w:id="0">
    <w:p w14:paraId="78370C62" w14:textId="77777777" w:rsidR="003404D6" w:rsidRDefault="003404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8C149" w14:textId="77777777" w:rsidR="003404D6" w:rsidRDefault="003404D6">
      <w:r>
        <w:separator/>
      </w:r>
    </w:p>
  </w:footnote>
  <w:footnote w:type="continuationSeparator" w:id="0">
    <w:p w14:paraId="6CCFA953" w14:textId="77777777" w:rsidR="003404D6" w:rsidRDefault="003404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927E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15972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3613"/>
    <w:rsid w:val="003404D6"/>
    <w:rsid w:val="0049774B"/>
    <w:rsid w:val="006836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07A75D"/>
  <w15:docId w15:val="{01BA2BFA-7C75-F04E-A1BA-A194A2E9A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ynn Miao</cp:lastModifiedBy>
  <cp:revision>2</cp:revision>
  <dcterms:created xsi:type="dcterms:W3CDTF">2024-04-07T14:39:00Z</dcterms:created>
  <dcterms:modified xsi:type="dcterms:W3CDTF">2024-04-07T14:40:00Z</dcterms:modified>
</cp:coreProperties>
</file>